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horzAnchor="margin" w:tblpXSpec="center" w:tblpY="515"/>
        <w:tblW w:w="15419" w:type="dxa"/>
        <w:tblLook w:val="04A0" w:firstRow="1" w:lastRow="0" w:firstColumn="1" w:lastColumn="0" w:noHBand="0" w:noVBand="1"/>
      </w:tblPr>
      <w:tblGrid>
        <w:gridCol w:w="2424"/>
        <w:gridCol w:w="2152"/>
        <w:gridCol w:w="2029"/>
        <w:gridCol w:w="2202"/>
        <w:gridCol w:w="2204"/>
        <w:gridCol w:w="2204"/>
        <w:gridCol w:w="2204"/>
      </w:tblGrid>
      <w:tr w:rsidR="003906C7" w14:paraId="71B8995C" w14:textId="77777777" w:rsidTr="00453D1B">
        <w:trPr>
          <w:trHeight w:val="1548"/>
        </w:trPr>
        <w:tc>
          <w:tcPr>
            <w:tcW w:w="2424" w:type="dxa"/>
          </w:tcPr>
          <w:p w14:paraId="236F7437" w14:textId="77777777" w:rsidR="00BF4349" w:rsidRPr="00C31BD9" w:rsidRDefault="00BF4349" w:rsidP="00453D1B">
            <w:pPr>
              <w:rPr>
                <w:b/>
                <w:sz w:val="28"/>
              </w:rPr>
            </w:pPr>
            <w:r w:rsidRPr="00C31BD9">
              <w:rPr>
                <w:b/>
                <w:sz w:val="28"/>
              </w:rPr>
              <w:t>All exercises to be completed using 4 sets of 8 reps followed by a 5</w:t>
            </w:r>
            <w:r w:rsidRPr="00C31BD9">
              <w:rPr>
                <w:b/>
                <w:sz w:val="28"/>
                <w:vertAlign w:val="superscript"/>
              </w:rPr>
              <w:t>th</w:t>
            </w:r>
            <w:r w:rsidRPr="00C31BD9">
              <w:rPr>
                <w:b/>
                <w:sz w:val="28"/>
              </w:rPr>
              <w:t xml:space="preserve"> set to failure</w:t>
            </w:r>
          </w:p>
        </w:tc>
        <w:tc>
          <w:tcPr>
            <w:tcW w:w="2152" w:type="dxa"/>
          </w:tcPr>
          <w:p w14:paraId="05CA30F6" w14:textId="77777777" w:rsidR="00BF4349" w:rsidRPr="00C31BD9" w:rsidRDefault="00BF4349" w:rsidP="00453D1B">
            <w:pPr>
              <w:rPr>
                <w:b/>
                <w:sz w:val="28"/>
              </w:rPr>
            </w:pPr>
            <w:r w:rsidRPr="00C31BD9">
              <w:rPr>
                <w:b/>
                <w:sz w:val="28"/>
              </w:rPr>
              <w:t>Workout 1</w:t>
            </w:r>
          </w:p>
        </w:tc>
        <w:tc>
          <w:tcPr>
            <w:tcW w:w="2029" w:type="dxa"/>
          </w:tcPr>
          <w:p w14:paraId="38C502B8" w14:textId="77777777" w:rsidR="00BF4349" w:rsidRPr="00C31BD9" w:rsidRDefault="00BF4349" w:rsidP="00453D1B">
            <w:pPr>
              <w:rPr>
                <w:b/>
                <w:sz w:val="28"/>
              </w:rPr>
            </w:pPr>
            <w:r w:rsidRPr="00C31BD9">
              <w:rPr>
                <w:b/>
                <w:sz w:val="28"/>
              </w:rPr>
              <w:t>Workout 2</w:t>
            </w:r>
          </w:p>
        </w:tc>
        <w:tc>
          <w:tcPr>
            <w:tcW w:w="2202" w:type="dxa"/>
          </w:tcPr>
          <w:p w14:paraId="79060CE7" w14:textId="77777777" w:rsidR="00BF4349" w:rsidRPr="00C31BD9" w:rsidRDefault="00BF4349" w:rsidP="00453D1B">
            <w:pPr>
              <w:rPr>
                <w:b/>
                <w:sz w:val="28"/>
              </w:rPr>
            </w:pPr>
            <w:r w:rsidRPr="00C31BD9">
              <w:rPr>
                <w:b/>
                <w:sz w:val="28"/>
              </w:rPr>
              <w:t>Workout 3</w:t>
            </w:r>
          </w:p>
        </w:tc>
        <w:tc>
          <w:tcPr>
            <w:tcW w:w="2204" w:type="dxa"/>
          </w:tcPr>
          <w:p w14:paraId="782A05BB" w14:textId="77777777" w:rsidR="00BF4349" w:rsidRPr="00C31BD9" w:rsidRDefault="00BF4349" w:rsidP="00453D1B">
            <w:pPr>
              <w:rPr>
                <w:b/>
                <w:sz w:val="28"/>
              </w:rPr>
            </w:pPr>
            <w:r w:rsidRPr="00C31BD9">
              <w:rPr>
                <w:b/>
                <w:sz w:val="28"/>
              </w:rPr>
              <w:t>Workout 4</w:t>
            </w:r>
          </w:p>
        </w:tc>
        <w:tc>
          <w:tcPr>
            <w:tcW w:w="2204" w:type="dxa"/>
          </w:tcPr>
          <w:p w14:paraId="7F2AD509" w14:textId="77777777" w:rsidR="00BF4349" w:rsidRPr="00C31BD9" w:rsidRDefault="00BF4349" w:rsidP="00453D1B">
            <w:pPr>
              <w:rPr>
                <w:b/>
                <w:sz w:val="28"/>
              </w:rPr>
            </w:pPr>
            <w:r w:rsidRPr="00C31BD9">
              <w:rPr>
                <w:b/>
                <w:sz w:val="28"/>
              </w:rPr>
              <w:t>Workout 5</w:t>
            </w:r>
          </w:p>
        </w:tc>
        <w:tc>
          <w:tcPr>
            <w:tcW w:w="2204" w:type="dxa"/>
          </w:tcPr>
          <w:p w14:paraId="293BAF16" w14:textId="77777777" w:rsidR="00BF4349" w:rsidRPr="00C31BD9" w:rsidRDefault="00BF4349" w:rsidP="00453D1B">
            <w:pPr>
              <w:rPr>
                <w:b/>
                <w:sz w:val="28"/>
              </w:rPr>
            </w:pPr>
            <w:r w:rsidRPr="00C31BD9">
              <w:rPr>
                <w:b/>
                <w:sz w:val="28"/>
              </w:rPr>
              <w:t>Workout 6</w:t>
            </w:r>
          </w:p>
        </w:tc>
      </w:tr>
      <w:tr w:rsidR="003906C7" w14:paraId="59F8379A" w14:textId="77777777" w:rsidTr="00453D1B">
        <w:trPr>
          <w:trHeight w:val="682"/>
        </w:trPr>
        <w:tc>
          <w:tcPr>
            <w:tcW w:w="2424" w:type="dxa"/>
          </w:tcPr>
          <w:p w14:paraId="51E04B5E" w14:textId="77777777" w:rsidR="00BF4349" w:rsidRPr="00C31BD9" w:rsidRDefault="00C51D58" w:rsidP="00453D1B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Explosive Push Ups</w:t>
            </w:r>
          </w:p>
        </w:tc>
        <w:tc>
          <w:tcPr>
            <w:tcW w:w="2152" w:type="dxa"/>
          </w:tcPr>
          <w:p w14:paraId="24B8332F" w14:textId="77777777" w:rsidR="00BF4349" w:rsidRPr="00C31BD9" w:rsidRDefault="00BF4349" w:rsidP="00453D1B">
            <w:pPr>
              <w:rPr>
                <w:sz w:val="28"/>
              </w:rPr>
            </w:pPr>
          </w:p>
        </w:tc>
        <w:tc>
          <w:tcPr>
            <w:tcW w:w="2029" w:type="dxa"/>
          </w:tcPr>
          <w:p w14:paraId="49906A57" w14:textId="77777777" w:rsidR="00BF4349" w:rsidRPr="00C31BD9" w:rsidRDefault="00BF4349" w:rsidP="00453D1B">
            <w:pPr>
              <w:rPr>
                <w:sz w:val="28"/>
              </w:rPr>
            </w:pPr>
          </w:p>
        </w:tc>
        <w:tc>
          <w:tcPr>
            <w:tcW w:w="2202" w:type="dxa"/>
          </w:tcPr>
          <w:p w14:paraId="444C6465" w14:textId="77777777" w:rsidR="00BF4349" w:rsidRPr="00C31BD9" w:rsidRDefault="00BF4349" w:rsidP="00453D1B">
            <w:pPr>
              <w:rPr>
                <w:sz w:val="28"/>
              </w:rPr>
            </w:pPr>
          </w:p>
        </w:tc>
        <w:tc>
          <w:tcPr>
            <w:tcW w:w="2204" w:type="dxa"/>
          </w:tcPr>
          <w:p w14:paraId="41B459E6" w14:textId="77777777" w:rsidR="00BF4349" w:rsidRPr="00C31BD9" w:rsidRDefault="00BF4349" w:rsidP="00453D1B">
            <w:pPr>
              <w:rPr>
                <w:sz w:val="28"/>
              </w:rPr>
            </w:pPr>
          </w:p>
        </w:tc>
        <w:tc>
          <w:tcPr>
            <w:tcW w:w="2204" w:type="dxa"/>
          </w:tcPr>
          <w:p w14:paraId="3EE992EA" w14:textId="77777777" w:rsidR="00BF4349" w:rsidRPr="00C31BD9" w:rsidRDefault="00BF4349" w:rsidP="00453D1B">
            <w:pPr>
              <w:rPr>
                <w:sz w:val="28"/>
              </w:rPr>
            </w:pPr>
          </w:p>
        </w:tc>
        <w:tc>
          <w:tcPr>
            <w:tcW w:w="2204" w:type="dxa"/>
          </w:tcPr>
          <w:p w14:paraId="21B5E3FD" w14:textId="77777777" w:rsidR="00BF4349" w:rsidRPr="00C31BD9" w:rsidRDefault="00BF4349" w:rsidP="00453D1B">
            <w:pPr>
              <w:rPr>
                <w:sz w:val="28"/>
              </w:rPr>
            </w:pPr>
          </w:p>
        </w:tc>
      </w:tr>
      <w:tr w:rsidR="003906C7" w14:paraId="223C03D1" w14:textId="77777777" w:rsidTr="00453D1B">
        <w:trPr>
          <w:trHeight w:val="802"/>
        </w:trPr>
        <w:tc>
          <w:tcPr>
            <w:tcW w:w="2424" w:type="dxa"/>
          </w:tcPr>
          <w:p w14:paraId="2279EEDB" w14:textId="77777777" w:rsidR="00BF4349" w:rsidRPr="00C31BD9" w:rsidRDefault="00C51D58" w:rsidP="00453D1B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 xml:space="preserve">Full </w:t>
            </w:r>
            <w:r w:rsidR="00BF4349" w:rsidRPr="00C31BD9">
              <w:rPr>
                <w:b/>
                <w:sz w:val="28"/>
              </w:rPr>
              <w:t>Pull Ups</w:t>
            </w:r>
            <w:r w:rsidR="003906C7">
              <w:rPr>
                <w:b/>
                <w:sz w:val="28"/>
              </w:rPr>
              <w:t xml:space="preserve"> (</w:t>
            </w:r>
            <w:r>
              <w:rPr>
                <w:b/>
                <w:sz w:val="28"/>
              </w:rPr>
              <w:t>with bar</w:t>
            </w:r>
            <w:r w:rsidR="003906C7">
              <w:rPr>
                <w:b/>
                <w:sz w:val="28"/>
              </w:rPr>
              <w:t>)</w:t>
            </w:r>
            <w:r>
              <w:rPr>
                <w:b/>
                <w:sz w:val="28"/>
              </w:rPr>
              <w:t xml:space="preserve"> or Weighted Table Pull Ups</w:t>
            </w:r>
          </w:p>
        </w:tc>
        <w:tc>
          <w:tcPr>
            <w:tcW w:w="2152" w:type="dxa"/>
          </w:tcPr>
          <w:p w14:paraId="3ACD0E37" w14:textId="77777777" w:rsidR="00BF4349" w:rsidRPr="00C31BD9" w:rsidRDefault="00BF4349" w:rsidP="00453D1B">
            <w:pPr>
              <w:rPr>
                <w:sz w:val="28"/>
              </w:rPr>
            </w:pPr>
          </w:p>
        </w:tc>
        <w:tc>
          <w:tcPr>
            <w:tcW w:w="2029" w:type="dxa"/>
          </w:tcPr>
          <w:p w14:paraId="67A738D5" w14:textId="77777777" w:rsidR="00BF4349" w:rsidRPr="00C31BD9" w:rsidRDefault="00BF4349" w:rsidP="00453D1B">
            <w:pPr>
              <w:rPr>
                <w:sz w:val="28"/>
              </w:rPr>
            </w:pPr>
          </w:p>
        </w:tc>
        <w:tc>
          <w:tcPr>
            <w:tcW w:w="2202" w:type="dxa"/>
          </w:tcPr>
          <w:p w14:paraId="153C2FF4" w14:textId="77777777" w:rsidR="00BF4349" w:rsidRPr="00C31BD9" w:rsidRDefault="00BF4349" w:rsidP="00453D1B">
            <w:pPr>
              <w:rPr>
                <w:sz w:val="28"/>
              </w:rPr>
            </w:pPr>
          </w:p>
        </w:tc>
        <w:tc>
          <w:tcPr>
            <w:tcW w:w="2204" w:type="dxa"/>
          </w:tcPr>
          <w:p w14:paraId="41085EAF" w14:textId="77777777" w:rsidR="00BF4349" w:rsidRPr="00C31BD9" w:rsidRDefault="00BF4349" w:rsidP="00453D1B">
            <w:pPr>
              <w:rPr>
                <w:sz w:val="28"/>
              </w:rPr>
            </w:pPr>
          </w:p>
        </w:tc>
        <w:tc>
          <w:tcPr>
            <w:tcW w:w="2204" w:type="dxa"/>
          </w:tcPr>
          <w:p w14:paraId="79253E81" w14:textId="77777777" w:rsidR="00BF4349" w:rsidRPr="00C31BD9" w:rsidRDefault="00BF4349" w:rsidP="00453D1B">
            <w:pPr>
              <w:rPr>
                <w:sz w:val="28"/>
              </w:rPr>
            </w:pPr>
          </w:p>
        </w:tc>
        <w:tc>
          <w:tcPr>
            <w:tcW w:w="2204" w:type="dxa"/>
          </w:tcPr>
          <w:p w14:paraId="24DBE063" w14:textId="77777777" w:rsidR="00BF4349" w:rsidRPr="00C31BD9" w:rsidRDefault="00BF4349" w:rsidP="00453D1B">
            <w:pPr>
              <w:rPr>
                <w:sz w:val="28"/>
              </w:rPr>
            </w:pPr>
          </w:p>
        </w:tc>
      </w:tr>
      <w:tr w:rsidR="003906C7" w14:paraId="28BBFF9B" w14:textId="77777777" w:rsidTr="00453D1B">
        <w:trPr>
          <w:trHeight w:val="779"/>
        </w:trPr>
        <w:tc>
          <w:tcPr>
            <w:tcW w:w="2424" w:type="dxa"/>
          </w:tcPr>
          <w:p w14:paraId="736B3832" w14:textId="77777777" w:rsidR="00BF4349" w:rsidRPr="00C31BD9" w:rsidRDefault="00C51D58" w:rsidP="00453D1B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Handstand Push Ups</w:t>
            </w:r>
          </w:p>
        </w:tc>
        <w:tc>
          <w:tcPr>
            <w:tcW w:w="2152" w:type="dxa"/>
          </w:tcPr>
          <w:p w14:paraId="7357DD1B" w14:textId="77777777" w:rsidR="00BF4349" w:rsidRPr="00C31BD9" w:rsidRDefault="00BF4349" w:rsidP="00453D1B">
            <w:pPr>
              <w:rPr>
                <w:sz w:val="28"/>
              </w:rPr>
            </w:pPr>
          </w:p>
        </w:tc>
        <w:tc>
          <w:tcPr>
            <w:tcW w:w="2029" w:type="dxa"/>
          </w:tcPr>
          <w:p w14:paraId="0CCA5A42" w14:textId="77777777" w:rsidR="00BF4349" w:rsidRPr="00C31BD9" w:rsidRDefault="00BF4349" w:rsidP="00453D1B">
            <w:pPr>
              <w:rPr>
                <w:sz w:val="28"/>
              </w:rPr>
            </w:pPr>
          </w:p>
        </w:tc>
        <w:tc>
          <w:tcPr>
            <w:tcW w:w="2202" w:type="dxa"/>
          </w:tcPr>
          <w:p w14:paraId="49F55CC9" w14:textId="77777777" w:rsidR="00BF4349" w:rsidRPr="00C31BD9" w:rsidRDefault="00BF4349" w:rsidP="00453D1B">
            <w:pPr>
              <w:rPr>
                <w:sz w:val="28"/>
              </w:rPr>
            </w:pPr>
          </w:p>
        </w:tc>
        <w:tc>
          <w:tcPr>
            <w:tcW w:w="2204" w:type="dxa"/>
          </w:tcPr>
          <w:p w14:paraId="64F55772" w14:textId="77777777" w:rsidR="00BF4349" w:rsidRPr="00C31BD9" w:rsidRDefault="00BF4349" w:rsidP="00453D1B">
            <w:pPr>
              <w:rPr>
                <w:sz w:val="28"/>
              </w:rPr>
            </w:pPr>
          </w:p>
        </w:tc>
        <w:tc>
          <w:tcPr>
            <w:tcW w:w="2204" w:type="dxa"/>
          </w:tcPr>
          <w:p w14:paraId="332894BF" w14:textId="77777777" w:rsidR="00BF4349" w:rsidRPr="00C31BD9" w:rsidRDefault="00BF4349" w:rsidP="00453D1B">
            <w:pPr>
              <w:rPr>
                <w:sz w:val="28"/>
              </w:rPr>
            </w:pPr>
          </w:p>
        </w:tc>
        <w:tc>
          <w:tcPr>
            <w:tcW w:w="2204" w:type="dxa"/>
          </w:tcPr>
          <w:p w14:paraId="36DF1F2E" w14:textId="77777777" w:rsidR="00BF4349" w:rsidRPr="00C31BD9" w:rsidRDefault="00BF4349" w:rsidP="00453D1B">
            <w:pPr>
              <w:rPr>
                <w:sz w:val="28"/>
              </w:rPr>
            </w:pPr>
          </w:p>
        </w:tc>
      </w:tr>
      <w:tr w:rsidR="003906C7" w14:paraId="512C5F5B" w14:textId="77777777" w:rsidTr="00453D1B">
        <w:trPr>
          <w:trHeight w:val="662"/>
        </w:trPr>
        <w:tc>
          <w:tcPr>
            <w:tcW w:w="2424" w:type="dxa"/>
          </w:tcPr>
          <w:p w14:paraId="4F499342" w14:textId="77777777" w:rsidR="00BF4349" w:rsidRPr="00C31BD9" w:rsidRDefault="00C51D58" w:rsidP="00453D1B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Pistol Squats</w:t>
            </w:r>
          </w:p>
        </w:tc>
        <w:tc>
          <w:tcPr>
            <w:tcW w:w="2152" w:type="dxa"/>
          </w:tcPr>
          <w:p w14:paraId="54A31C6C" w14:textId="77777777" w:rsidR="00BF4349" w:rsidRPr="00C31BD9" w:rsidRDefault="00BF4349" w:rsidP="00453D1B">
            <w:pPr>
              <w:rPr>
                <w:sz w:val="28"/>
              </w:rPr>
            </w:pPr>
          </w:p>
        </w:tc>
        <w:tc>
          <w:tcPr>
            <w:tcW w:w="2029" w:type="dxa"/>
          </w:tcPr>
          <w:p w14:paraId="10864616" w14:textId="77777777" w:rsidR="00BF4349" w:rsidRPr="00C31BD9" w:rsidRDefault="00BF4349" w:rsidP="00453D1B">
            <w:pPr>
              <w:rPr>
                <w:sz w:val="28"/>
              </w:rPr>
            </w:pPr>
          </w:p>
        </w:tc>
        <w:tc>
          <w:tcPr>
            <w:tcW w:w="2202" w:type="dxa"/>
          </w:tcPr>
          <w:p w14:paraId="0A3B6E39" w14:textId="77777777" w:rsidR="00BF4349" w:rsidRPr="00C31BD9" w:rsidRDefault="00BF4349" w:rsidP="00453D1B">
            <w:pPr>
              <w:rPr>
                <w:sz w:val="28"/>
              </w:rPr>
            </w:pPr>
          </w:p>
        </w:tc>
        <w:tc>
          <w:tcPr>
            <w:tcW w:w="2204" w:type="dxa"/>
          </w:tcPr>
          <w:p w14:paraId="250024F9" w14:textId="77777777" w:rsidR="00BF4349" w:rsidRPr="00C31BD9" w:rsidRDefault="00BF4349" w:rsidP="00453D1B">
            <w:pPr>
              <w:rPr>
                <w:sz w:val="28"/>
              </w:rPr>
            </w:pPr>
          </w:p>
        </w:tc>
        <w:tc>
          <w:tcPr>
            <w:tcW w:w="2204" w:type="dxa"/>
          </w:tcPr>
          <w:p w14:paraId="11973B01" w14:textId="77777777" w:rsidR="00BF4349" w:rsidRPr="00C31BD9" w:rsidRDefault="00BF4349" w:rsidP="00453D1B">
            <w:pPr>
              <w:rPr>
                <w:sz w:val="28"/>
              </w:rPr>
            </w:pPr>
          </w:p>
        </w:tc>
        <w:tc>
          <w:tcPr>
            <w:tcW w:w="2204" w:type="dxa"/>
          </w:tcPr>
          <w:p w14:paraId="71BF40F8" w14:textId="77777777" w:rsidR="00BF4349" w:rsidRPr="00C31BD9" w:rsidRDefault="00BF4349" w:rsidP="00453D1B">
            <w:pPr>
              <w:rPr>
                <w:sz w:val="28"/>
              </w:rPr>
            </w:pPr>
          </w:p>
        </w:tc>
      </w:tr>
      <w:tr w:rsidR="003906C7" w14:paraId="032A5CAA" w14:textId="77777777" w:rsidTr="00453D1B">
        <w:trPr>
          <w:trHeight w:val="854"/>
        </w:trPr>
        <w:tc>
          <w:tcPr>
            <w:tcW w:w="2424" w:type="dxa"/>
          </w:tcPr>
          <w:p w14:paraId="2E530A3D" w14:textId="77777777" w:rsidR="00BF4349" w:rsidRPr="00C31BD9" w:rsidRDefault="00453D1B" w:rsidP="00453D1B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 xml:space="preserve">Suspended </w:t>
            </w:r>
            <w:proofErr w:type="spellStart"/>
            <w:r>
              <w:rPr>
                <w:b/>
                <w:sz w:val="28"/>
              </w:rPr>
              <w:t>Tricep</w:t>
            </w:r>
            <w:proofErr w:type="spellEnd"/>
            <w:r>
              <w:rPr>
                <w:b/>
                <w:sz w:val="28"/>
              </w:rPr>
              <w:t xml:space="preserve"> Dips (with L-sit)</w:t>
            </w:r>
          </w:p>
        </w:tc>
        <w:tc>
          <w:tcPr>
            <w:tcW w:w="2152" w:type="dxa"/>
          </w:tcPr>
          <w:p w14:paraId="42BC9A61" w14:textId="77777777" w:rsidR="00BF4349" w:rsidRPr="00C31BD9" w:rsidRDefault="00BF4349" w:rsidP="00453D1B">
            <w:pPr>
              <w:rPr>
                <w:sz w:val="28"/>
              </w:rPr>
            </w:pPr>
          </w:p>
        </w:tc>
        <w:tc>
          <w:tcPr>
            <w:tcW w:w="2029" w:type="dxa"/>
          </w:tcPr>
          <w:p w14:paraId="587B5B5F" w14:textId="77777777" w:rsidR="00BF4349" w:rsidRPr="00C31BD9" w:rsidRDefault="00BF4349" w:rsidP="00453D1B">
            <w:pPr>
              <w:rPr>
                <w:sz w:val="28"/>
              </w:rPr>
            </w:pPr>
          </w:p>
        </w:tc>
        <w:tc>
          <w:tcPr>
            <w:tcW w:w="2202" w:type="dxa"/>
          </w:tcPr>
          <w:p w14:paraId="0F6D2714" w14:textId="77777777" w:rsidR="00BF4349" w:rsidRPr="00C31BD9" w:rsidRDefault="00BF4349" w:rsidP="00453D1B">
            <w:pPr>
              <w:rPr>
                <w:sz w:val="28"/>
              </w:rPr>
            </w:pPr>
          </w:p>
        </w:tc>
        <w:tc>
          <w:tcPr>
            <w:tcW w:w="2204" w:type="dxa"/>
          </w:tcPr>
          <w:p w14:paraId="6980DC64" w14:textId="77777777" w:rsidR="00BF4349" w:rsidRPr="00C31BD9" w:rsidRDefault="00BF4349" w:rsidP="00453D1B">
            <w:pPr>
              <w:rPr>
                <w:sz w:val="28"/>
              </w:rPr>
            </w:pPr>
          </w:p>
        </w:tc>
        <w:tc>
          <w:tcPr>
            <w:tcW w:w="2204" w:type="dxa"/>
          </w:tcPr>
          <w:p w14:paraId="0F93D607" w14:textId="77777777" w:rsidR="00BF4349" w:rsidRPr="00C31BD9" w:rsidRDefault="00BF4349" w:rsidP="00453D1B">
            <w:pPr>
              <w:rPr>
                <w:sz w:val="28"/>
              </w:rPr>
            </w:pPr>
          </w:p>
        </w:tc>
        <w:tc>
          <w:tcPr>
            <w:tcW w:w="2204" w:type="dxa"/>
          </w:tcPr>
          <w:p w14:paraId="35867B06" w14:textId="77777777" w:rsidR="00BF4349" w:rsidRPr="00C31BD9" w:rsidRDefault="00BF4349" w:rsidP="00453D1B">
            <w:pPr>
              <w:rPr>
                <w:sz w:val="28"/>
              </w:rPr>
            </w:pPr>
          </w:p>
        </w:tc>
      </w:tr>
      <w:tr w:rsidR="003906C7" w14:paraId="163AE01E" w14:textId="77777777" w:rsidTr="00453D1B">
        <w:trPr>
          <w:trHeight w:val="687"/>
        </w:trPr>
        <w:tc>
          <w:tcPr>
            <w:tcW w:w="2424" w:type="dxa"/>
          </w:tcPr>
          <w:p w14:paraId="0B31A42D" w14:textId="77777777" w:rsidR="00BF4349" w:rsidRPr="00C31BD9" w:rsidRDefault="00C51D58" w:rsidP="00453D1B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Explosive Lunges</w:t>
            </w:r>
          </w:p>
        </w:tc>
        <w:tc>
          <w:tcPr>
            <w:tcW w:w="2152" w:type="dxa"/>
          </w:tcPr>
          <w:p w14:paraId="0A741198" w14:textId="77777777" w:rsidR="00BF4349" w:rsidRPr="00C31BD9" w:rsidRDefault="00BF4349" w:rsidP="00453D1B">
            <w:pPr>
              <w:rPr>
                <w:sz w:val="28"/>
              </w:rPr>
            </w:pPr>
          </w:p>
        </w:tc>
        <w:tc>
          <w:tcPr>
            <w:tcW w:w="2029" w:type="dxa"/>
          </w:tcPr>
          <w:p w14:paraId="21D3A404" w14:textId="77777777" w:rsidR="00BF4349" w:rsidRPr="00C31BD9" w:rsidRDefault="00BF4349" w:rsidP="00453D1B">
            <w:pPr>
              <w:rPr>
                <w:sz w:val="28"/>
              </w:rPr>
            </w:pPr>
          </w:p>
        </w:tc>
        <w:tc>
          <w:tcPr>
            <w:tcW w:w="2202" w:type="dxa"/>
          </w:tcPr>
          <w:p w14:paraId="4F47F3B0" w14:textId="77777777" w:rsidR="00BF4349" w:rsidRPr="00C31BD9" w:rsidRDefault="00BF4349" w:rsidP="00453D1B">
            <w:pPr>
              <w:rPr>
                <w:sz w:val="28"/>
              </w:rPr>
            </w:pPr>
          </w:p>
        </w:tc>
        <w:tc>
          <w:tcPr>
            <w:tcW w:w="2204" w:type="dxa"/>
          </w:tcPr>
          <w:p w14:paraId="165C8FC4" w14:textId="77777777" w:rsidR="00BF4349" w:rsidRPr="00C31BD9" w:rsidRDefault="00BF4349" w:rsidP="00453D1B">
            <w:pPr>
              <w:rPr>
                <w:sz w:val="28"/>
              </w:rPr>
            </w:pPr>
          </w:p>
        </w:tc>
        <w:tc>
          <w:tcPr>
            <w:tcW w:w="2204" w:type="dxa"/>
          </w:tcPr>
          <w:p w14:paraId="78040A19" w14:textId="77777777" w:rsidR="00BF4349" w:rsidRPr="00C31BD9" w:rsidRDefault="00BF4349" w:rsidP="00453D1B">
            <w:pPr>
              <w:rPr>
                <w:sz w:val="28"/>
              </w:rPr>
            </w:pPr>
          </w:p>
        </w:tc>
        <w:tc>
          <w:tcPr>
            <w:tcW w:w="2204" w:type="dxa"/>
          </w:tcPr>
          <w:p w14:paraId="4E044E41" w14:textId="77777777" w:rsidR="00BF4349" w:rsidRPr="00C31BD9" w:rsidRDefault="00BF4349" w:rsidP="00453D1B">
            <w:pPr>
              <w:rPr>
                <w:sz w:val="28"/>
              </w:rPr>
            </w:pPr>
          </w:p>
        </w:tc>
      </w:tr>
      <w:tr w:rsidR="003906C7" w14:paraId="12967559" w14:textId="77777777" w:rsidTr="00453D1B">
        <w:trPr>
          <w:trHeight w:val="696"/>
        </w:trPr>
        <w:tc>
          <w:tcPr>
            <w:tcW w:w="2424" w:type="dxa"/>
          </w:tcPr>
          <w:p w14:paraId="6BB4A3D5" w14:textId="77777777" w:rsidR="00BF4349" w:rsidRPr="00C31BD9" w:rsidRDefault="00C51D58" w:rsidP="00453D1B">
            <w:pPr>
              <w:rPr>
                <w:b/>
                <w:sz w:val="28"/>
              </w:rPr>
            </w:pPr>
            <w:proofErr w:type="spellStart"/>
            <w:r>
              <w:rPr>
                <w:b/>
                <w:sz w:val="28"/>
              </w:rPr>
              <w:t>Jackknifes</w:t>
            </w:r>
            <w:proofErr w:type="spellEnd"/>
          </w:p>
        </w:tc>
        <w:tc>
          <w:tcPr>
            <w:tcW w:w="2152" w:type="dxa"/>
          </w:tcPr>
          <w:p w14:paraId="0BFE006B" w14:textId="77777777" w:rsidR="00BF4349" w:rsidRPr="00C31BD9" w:rsidRDefault="00BF4349" w:rsidP="00453D1B">
            <w:pPr>
              <w:rPr>
                <w:sz w:val="28"/>
              </w:rPr>
            </w:pPr>
          </w:p>
        </w:tc>
        <w:tc>
          <w:tcPr>
            <w:tcW w:w="2029" w:type="dxa"/>
          </w:tcPr>
          <w:p w14:paraId="2A62BADA" w14:textId="77777777" w:rsidR="00BF4349" w:rsidRPr="00C31BD9" w:rsidRDefault="00BF4349" w:rsidP="00453D1B">
            <w:pPr>
              <w:rPr>
                <w:sz w:val="28"/>
              </w:rPr>
            </w:pPr>
          </w:p>
        </w:tc>
        <w:tc>
          <w:tcPr>
            <w:tcW w:w="2202" w:type="dxa"/>
          </w:tcPr>
          <w:p w14:paraId="28A6F698" w14:textId="77777777" w:rsidR="00BF4349" w:rsidRPr="00C31BD9" w:rsidRDefault="00BF4349" w:rsidP="00453D1B">
            <w:pPr>
              <w:rPr>
                <w:sz w:val="28"/>
              </w:rPr>
            </w:pPr>
          </w:p>
        </w:tc>
        <w:tc>
          <w:tcPr>
            <w:tcW w:w="2204" w:type="dxa"/>
          </w:tcPr>
          <w:p w14:paraId="284EDDF1" w14:textId="77777777" w:rsidR="00BF4349" w:rsidRPr="00C31BD9" w:rsidRDefault="00BF4349" w:rsidP="00453D1B">
            <w:pPr>
              <w:rPr>
                <w:sz w:val="28"/>
              </w:rPr>
            </w:pPr>
          </w:p>
        </w:tc>
        <w:tc>
          <w:tcPr>
            <w:tcW w:w="2204" w:type="dxa"/>
          </w:tcPr>
          <w:p w14:paraId="74A52D48" w14:textId="77777777" w:rsidR="00BF4349" w:rsidRPr="00C31BD9" w:rsidRDefault="00BF4349" w:rsidP="00453D1B">
            <w:pPr>
              <w:rPr>
                <w:sz w:val="28"/>
              </w:rPr>
            </w:pPr>
          </w:p>
        </w:tc>
        <w:tc>
          <w:tcPr>
            <w:tcW w:w="2204" w:type="dxa"/>
          </w:tcPr>
          <w:p w14:paraId="7FC70EF9" w14:textId="77777777" w:rsidR="00BF4349" w:rsidRPr="00C31BD9" w:rsidRDefault="00BF4349" w:rsidP="00453D1B">
            <w:pPr>
              <w:rPr>
                <w:sz w:val="28"/>
              </w:rPr>
            </w:pPr>
          </w:p>
        </w:tc>
      </w:tr>
      <w:tr w:rsidR="003906C7" w14:paraId="1F308A02" w14:textId="77777777" w:rsidTr="00453D1B">
        <w:trPr>
          <w:trHeight w:val="649"/>
        </w:trPr>
        <w:tc>
          <w:tcPr>
            <w:tcW w:w="2424" w:type="dxa"/>
          </w:tcPr>
          <w:p w14:paraId="312099CB" w14:textId="77777777" w:rsidR="00BF4349" w:rsidRPr="00C31BD9" w:rsidRDefault="00C51D58" w:rsidP="00453D1B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Russian Plank</w:t>
            </w:r>
          </w:p>
        </w:tc>
        <w:tc>
          <w:tcPr>
            <w:tcW w:w="2152" w:type="dxa"/>
          </w:tcPr>
          <w:p w14:paraId="4AB8DF01" w14:textId="77777777" w:rsidR="00BF4349" w:rsidRPr="00C31BD9" w:rsidRDefault="00BF4349" w:rsidP="00453D1B">
            <w:pPr>
              <w:rPr>
                <w:sz w:val="28"/>
              </w:rPr>
            </w:pPr>
          </w:p>
        </w:tc>
        <w:tc>
          <w:tcPr>
            <w:tcW w:w="2029" w:type="dxa"/>
          </w:tcPr>
          <w:p w14:paraId="31501689" w14:textId="77777777" w:rsidR="00BF4349" w:rsidRPr="00C31BD9" w:rsidRDefault="00BF4349" w:rsidP="00453D1B">
            <w:pPr>
              <w:rPr>
                <w:sz w:val="28"/>
              </w:rPr>
            </w:pPr>
          </w:p>
        </w:tc>
        <w:tc>
          <w:tcPr>
            <w:tcW w:w="2202" w:type="dxa"/>
          </w:tcPr>
          <w:p w14:paraId="687D5232" w14:textId="77777777" w:rsidR="00BF4349" w:rsidRPr="00C31BD9" w:rsidRDefault="00BF4349" w:rsidP="00453D1B">
            <w:pPr>
              <w:rPr>
                <w:sz w:val="28"/>
              </w:rPr>
            </w:pPr>
          </w:p>
        </w:tc>
        <w:tc>
          <w:tcPr>
            <w:tcW w:w="2204" w:type="dxa"/>
          </w:tcPr>
          <w:p w14:paraId="2AC72C7F" w14:textId="77777777" w:rsidR="00BF4349" w:rsidRPr="00C31BD9" w:rsidRDefault="00BF4349" w:rsidP="00453D1B">
            <w:pPr>
              <w:rPr>
                <w:sz w:val="28"/>
              </w:rPr>
            </w:pPr>
          </w:p>
        </w:tc>
        <w:tc>
          <w:tcPr>
            <w:tcW w:w="2204" w:type="dxa"/>
          </w:tcPr>
          <w:p w14:paraId="3602BFEE" w14:textId="77777777" w:rsidR="00BF4349" w:rsidRPr="00C31BD9" w:rsidRDefault="00BF4349" w:rsidP="00453D1B">
            <w:pPr>
              <w:rPr>
                <w:sz w:val="28"/>
              </w:rPr>
            </w:pPr>
          </w:p>
        </w:tc>
        <w:tc>
          <w:tcPr>
            <w:tcW w:w="2204" w:type="dxa"/>
          </w:tcPr>
          <w:p w14:paraId="2289E55B" w14:textId="77777777" w:rsidR="00BF4349" w:rsidRPr="00C31BD9" w:rsidRDefault="00BF4349" w:rsidP="00453D1B">
            <w:pPr>
              <w:rPr>
                <w:sz w:val="28"/>
              </w:rPr>
            </w:pPr>
          </w:p>
        </w:tc>
      </w:tr>
    </w:tbl>
    <w:p w14:paraId="242B402D" w14:textId="77777777" w:rsidR="00174CE7" w:rsidRDefault="00174CE7"/>
    <w:sectPr w:rsidR="00174CE7" w:rsidSect="00BF4349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A8D18D" w14:textId="77777777" w:rsidR="006C1BA5" w:rsidRDefault="006C1BA5" w:rsidP="00BF4349">
      <w:pPr>
        <w:spacing w:after="0" w:line="240" w:lineRule="auto"/>
      </w:pPr>
      <w:r>
        <w:separator/>
      </w:r>
    </w:p>
  </w:endnote>
  <w:endnote w:type="continuationSeparator" w:id="0">
    <w:p w14:paraId="0A36E973" w14:textId="77777777" w:rsidR="006C1BA5" w:rsidRDefault="006C1BA5" w:rsidP="00BF43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BAC57E" w14:textId="77777777" w:rsidR="005E54AF" w:rsidRDefault="005E54A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9818DD" w14:textId="77777777" w:rsidR="005E54AF" w:rsidRDefault="005E54A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06529B" w14:textId="77777777" w:rsidR="005E54AF" w:rsidRDefault="005E54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53EF82" w14:textId="77777777" w:rsidR="006C1BA5" w:rsidRDefault="006C1BA5" w:rsidP="00BF4349">
      <w:pPr>
        <w:spacing w:after="0" w:line="240" w:lineRule="auto"/>
      </w:pPr>
      <w:r>
        <w:separator/>
      </w:r>
    </w:p>
  </w:footnote>
  <w:footnote w:type="continuationSeparator" w:id="0">
    <w:p w14:paraId="1F6D20E1" w14:textId="77777777" w:rsidR="006C1BA5" w:rsidRDefault="006C1BA5" w:rsidP="00BF43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28663B" w14:textId="77777777" w:rsidR="005E54AF" w:rsidRDefault="005E54A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64DADF" w14:textId="6865FC35" w:rsidR="00453D1B" w:rsidRPr="00C31BD9" w:rsidRDefault="00BF4349" w:rsidP="005E54AF">
    <w:pPr>
      <w:pStyle w:val="Header"/>
      <w:jc w:val="center"/>
      <w:rPr>
        <w:sz w:val="32"/>
      </w:rPr>
    </w:pPr>
    <w:r w:rsidRPr="00C31BD9">
      <w:rPr>
        <w:sz w:val="32"/>
      </w:rPr>
      <w:t xml:space="preserve">No Equipment Strength Workout </w:t>
    </w:r>
    <w:r w:rsidR="00453D1B">
      <w:rPr>
        <w:sz w:val="32"/>
      </w:rPr>
      <w:t>–</w:t>
    </w:r>
    <w:r w:rsidRPr="00C31BD9">
      <w:rPr>
        <w:sz w:val="32"/>
      </w:rPr>
      <w:t xml:space="preserve"> </w:t>
    </w:r>
    <w:r w:rsidR="00C51D58">
      <w:rPr>
        <w:sz w:val="32"/>
      </w:rPr>
      <w:t>Advanced</w:t>
    </w:r>
    <w:bookmarkStart w:id="0" w:name="_GoBack"/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6A47CE" w14:textId="77777777" w:rsidR="005E54AF" w:rsidRDefault="005E54A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yMjUwtDQzNDYxNTJQ0lEKTi0uzszPAykwrAUA1WguECwAAAA="/>
  </w:docVars>
  <w:rsids>
    <w:rsidRoot w:val="00BF4349"/>
    <w:rsid w:val="00174CE7"/>
    <w:rsid w:val="003906C7"/>
    <w:rsid w:val="00453D1B"/>
    <w:rsid w:val="005C206D"/>
    <w:rsid w:val="005E54AF"/>
    <w:rsid w:val="006C1BA5"/>
    <w:rsid w:val="00BF4349"/>
    <w:rsid w:val="00C31BD9"/>
    <w:rsid w:val="00C51D58"/>
    <w:rsid w:val="00E239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A82112"/>
  <w15:docId w15:val="{0B8A8D2D-A650-48CD-B7FF-8FC9552D4D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F43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F434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4349"/>
  </w:style>
  <w:style w:type="paragraph" w:styleId="Footer">
    <w:name w:val="footer"/>
    <w:basedOn w:val="Normal"/>
    <w:link w:val="FooterChar"/>
    <w:uiPriority w:val="99"/>
    <w:unhideWhenUsed/>
    <w:rsid w:val="00BF434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4349"/>
  </w:style>
  <w:style w:type="character" w:styleId="Hyperlink">
    <w:name w:val="Hyperlink"/>
    <w:basedOn w:val="DefaultParagraphFont"/>
    <w:uiPriority w:val="99"/>
    <w:unhideWhenUsed/>
    <w:rsid w:val="00E2397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7</Words>
  <Characters>32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rke</dc:creator>
  <cp:lastModifiedBy>Mustapha Benjeddi</cp:lastModifiedBy>
  <cp:revision>4</cp:revision>
  <dcterms:created xsi:type="dcterms:W3CDTF">2015-06-28T15:52:00Z</dcterms:created>
  <dcterms:modified xsi:type="dcterms:W3CDTF">2020-04-01T14:30:00Z</dcterms:modified>
</cp:coreProperties>
</file>